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9F6B9C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17</w:t>
      </w:r>
      <w:bookmarkStart w:id="0" w:name="_GoBack"/>
      <w:bookmarkEnd w:id="0"/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>
        <w:t xml:space="preserve">verejnému funkcionárovi </w:t>
      </w:r>
      <w:r w:rsidR="00E47797">
        <w:t>Jánovi Jasovskému, členovi dozornej rady Mincovne Kremnica</w:t>
      </w:r>
      <w:r w:rsidR="0041359D">
        <w:t xml:space="preserve">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 w:rsidR="00E47797">
        <w:t>podal 14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>
        <w:t xml:space="preserve">ého verejného funkcionára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>
        <w:t xml:space="preserve">verejnému funkcionárovi </w:t>
      </w:r>
      <w:r w:rsidR="00E47797">
        <w:t xml:space="preserve">Jánovi Jasovskému, členovi dozornej rady Mincovne Kremnica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E47797">
        <w:t>102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D511DE" w:rsidRDefault="00D511DE" w:rsidP="00D511DE">
      <w:pPr>
        <w:spacing w:line="240" w:lineRule="atLeast"/>
        <w:jc w:val="both"/>
      </w:pPr>
      <w:r>
        <w:t>overovateľka výboru</w:t>
      </w:r>
    </w:p>
    <w:p w:rsidR="007949E9" w:rsidRPr="00D511DE" w:rsidRDefault="007949E9" w:rsidP="00D511DE"/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9F6B9C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47797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D933E5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1D396A-9166-45D8-986A-3803F75DF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06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2</cp:revision>
  <cp:lastPrinted>2021-12-02T13:20:00Z</cp:lastPrinted>
  <dcterms:created xsi:type="dcterms:W3CDTF">2021-09-24T06:29:00Z</dcterms:created>
  <dcterms:modified xsi:type="dcterms:W3CDTF">2025-06-18T08:33:00Z</dcterms:modified>
</cp:coreProperties>
</file>